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ent_threshol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ent_threshol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ent_threshol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ent_threshol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rcent_threshol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ccb9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0T15:15:21Z</dcterms:created>
  <dcterms:modified xsi:type="dcterms:W3CDTF">2018-05-10T15:15:21Z</dcterms:modified>
</cp:coreProperties>
</file>